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33766" w14:paraId="058A00D2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184E0E5F" w14:textId="77777777" w:rsidR="00602F7D" w:rsidRPr="00D3376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33766" w14:paraId="2E82638D" w14:textId="77777777" w:rsidTr="00F33C84">
        <w:trPr>
          <w:trHeight w:val="413"/>
        </w:trPr>
        <w:tc>
          <w:tcPr>
            <w:tcW w:w="1234" w:type="pct"/>
          </w:tcPr>
          <w:p w14:paraId="1A4E3582" w14:textId="77777777" w:rsidR="0000007A" w:rsidRPr="00D3376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3376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77F10" w14:textId="77777777" w:rsidR="0000007A" w:rsidRPr="00D33766" w:rsidRDefault="003C0A7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3376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D33766" w14:paraId="6704634B" w14:textId="77777777" w:rsidTr="002E7787">
        <w:trPr>
          <w:trHeight w:val="290"/>
        </w:trPr>
        <w:tc>
          <w:tcPr>
            <w:tcW w:w="1234" w:type="pct"/>
          </w:tcPr>
          <w:p w14:paraId="5B31F0C9" w14:textId="77777777" w:rsidR="0000007A" w:rsidRPr="00D3376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F43AF" w14:textId="77777777" w:rsidR="0000007A" w:rsidRPr="00D3376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33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33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33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8181E" w:rsidRPr="00D33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35</w:t>
            </w:r>
          </w:p>
        </w:tc>
      </w:tr>
      <w:tr w:rsidR="0000007A" w:rsidRPr="00D33766" w14:paraId="40725C68" w14:textId="77777777" w:rsidTr="002109D6">
        <w:trPr>
          <w:trHeight w:val="331"/>
        </w:trPr>
        <w:tc>
          <w:tcPr>
            <w:tcW w:w="1234" w:type="pct"/>
          </w:tcPr>
          <w:p w14:paraId="2E622278" w14:textId="77777777" w:rsidR="0000007A" w:rsidRPr="00D3376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1107E" w14:textId="77777777" w:rsidR="0000007A" w:rsidRPr="00D33766" w:rsidRDefault="003D1D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33766">
              <w:rPr>
                <w:rFonts w:ascii="Arial" w:hAnsi="Arial" w:cs="Arial"/>
                <w:b/>
                <w:sz w:val="20"/>
                <w:szCs w:val="20"/>
                <w:lang w:val="en-GB"/>
              </w:rPr>
              <w:t>The cancer spectrum in Uganda: A narrative review</w:t>
            </w:r>
          </w:p>
        </w:tc>
      </w:tr>
      <w:tr w:rsidR="00CF0BBB" w:rsidRPr="00D33766" w14:paraId="66163DFF" w14:textId="77777777" w:rsidTr="002E7787">
        <w:trPr>
          <w:trHeight w:val="332"/>
        </w:trPr>
        <w:tc>
          <w:tcPr>
            <w:tcW w:w="1234" w:type="pct"/>
          </w:tcPr>
          <w:p w14:paraId="7E4FE92E" w14:textId="77777777" w:rsidR="00CF0BBB" w:rsidRPr="00D3376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B17D06" w14:textId="77777777" w:rsidR="00CF0BBB" w:rsidRPr="00D33766" w:rsidRDefault="0078181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481DB38" w14:textId="77777777" w:rsidR="00C7441A" w:rsidRPr="00D33766" w:rsidRDefault="00C7441A" w:rsidP="00D33766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24C3C504" w14:textId="77777777" w:rsidR="00C7441A" w:rsidRPr="00D33766" w:rsidRDefault="00C7441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33766" w14:paraId="708BCF6A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56A03D9" w14:textId="77777777" w:rsidR="00F1171E" w:rsidRPr="00D337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376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3376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4F2243B1" w14:textId="77777777" w:rsidR="00F1171E" w:rsidRPr="00D337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33766" w14:paraId="5780EB6A" w14:textId="77777777" w:rsidTr="007222C8">
        <w:tc>
          <w:tcPr>
            <w:tcW w:w="1265" w:type="pct"/>
            <w:noWrap/>
          </w:tcPr>
          <w:p w14:paraId="3EA107D9" w14:textId="77777777" w:rsidR="00F1171E" w:rsidRPr="00D337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2B6F0DD" w14:textId="77777777" w:rsidR="00F1171E" w:rsidRPr="00D337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3766">
              <w:rPr>
                <w:rFonts w:ascii="Arial" w:hAnsi="Arial" w:cs="Arial"/>
                <w:lang w:val="en-GB"/>
              </w:rPr>
              <w:t>Reviewer’s comment</w:t>
            </w:r>
          </w:p>
          <w:p w14:paraId="7F4330BD" w14:textId="77777777" w:rsidR="00421DBF" w:rsidRPr="00D3376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3376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4FB1B66C" w14:textId="77777777" w:rsidR="00421DBF" w:rsidRPr="00D3376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FB03F7F" w14:textId="77777777" w:rsidR="00F1171E" w:rsidRPr="00D337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33766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D33766">
              <w:rPr>
                <w:rFonts w:ascii="Arial" w:hAnsi="Arial" w:cs="Arial"/>
                <w:lang w:val="en-GB"/>
              </w:rPr>
              <w:t>Feedback</w:t>
            </w:r>
            <w:r w:rsidRPr="00D33766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D33766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D33766" w14:paraId="6114DB53" w14:textId="77777777" w:rsidTr="007222C8">
        <w:trPr>
          <w:trHeight w:val="1264"/>
        </w:trPr>
        <w:tc>
          <w:tcPr>
            <w:tcW w:w="1265" w:type="pct"/>
            <w:noWrap/>
          </w:tcPr>
          <w:p w14:paraId="07D41A27" w14:textId="77777777" w:rsidR="00F1171E" w:rsidRPr="00D3376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D33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D33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6EFBF912" w14:textId="77777777" w:rsidR="00F1171E" w:rsidRPr="00D3376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38F1C80" w14:textId="77777777" w:rsidR="00F1171E" w:rsidRPr="00D33766" w:rsidRDefault="002B1D3B" w:rsidP="002B1D3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sz w:val="20"/>
                <w:szCs w:val="20"/>
              </w:rPr>
              <w:t xml:space="preserve">There is a need in Uganda to support and establish additional population-based cancer registries to guide and establish national cancer control </w:t>
            </w:r>
            <w:proofErr w:type="spellStart"/>
            <w:r w:rsidRPr="00D33766">
              <w:rPr>
                <w:rFonts w:ascii="Arial" w:hAnsi="Arial" w:cs="Arial"/>
                <w:sz w:val="20"/>
                <w:szCs w:val="20"/>
              </w:rPr>
              <w:t>programmes</w:t>
            </w:r>
            <w:proofErr w:type="spellEnd"/>
            <w:r w:rsidRPr="00D3376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3445492C" w14:textId="77777777" w:rsidR="00F1171E" w:rsidRPr="00D337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21751" w:rsidRPr="00D33766" w14:paraId="22E2BA93" w14:textId="77777777" w:rsidTr="007222C8">
        <w:trPr>
          <w:trHeight w:val="1262"/>
        </w:trPr>
        <w:tc>
          <w:tcPr>
            <w:tcW w:w="1265" w:type="pct"/>
            <w:noWrap/>
          </w:tcPr>
          <w:p w14:paraId="782EDDC9" w14:textId="77777777" w:rsidR="00121751" w:rsidRPr="00D33766" w:rsidRDefault="0012175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8FF51AB" w14:textId="77777777" w:rsidR="00121751" w:rsidRPr="00D33766" w:rsidRDefault="0012175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5ECEB75" w14:textId="77777777" w:rsidR="00121751" w:rsidRPr="00D33766" w:rsidRDefault="00121751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D11B547" w14:textId="77777777" w:rsidR="00121751" w:rsidRPr="00D33766" w:rsidRDefault="00121751" w:rsidP="003F10A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D3376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 the</w:t>
            </w:r>
            <w:proofErr w:type="gramEnd"/>
            <w:r w:rsidRPr="00D337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itle of the article suitable</w:t>
            </w:r>
          </w:p>
        </w:tc>
        <w:tc>
          <w:tcPr>
            <w:tcW w:w="1523" w:type="pct"/>
          </w:tcPr>
          <w:p w14:paraId="0B645377" w14:textId="77777777" w:rsidR="00121751" w:rsidRPr="00D33766" w:rsidRDefault="00121751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21751" w:rsidRPr="00D33766" w14:paraId="62C044C9" w14:textId="77777777" w:rsidTr="007222C8">
        <w:trPr>
          <w:trHeight w:val="1262"/>
        </w:trPr>
        <w:tc>
          <w:tcPr>
            <w:tcW w:w="1265" w:type="pct"/>
            <w:noWrap/>
          </w:tcPr>
          <w:p w14:paraId="6F1C51AC" w14:textId="77777777" w:rsidR="00121751" w:rsidRPr="00D33766" w:rsidRDefault="00121751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3376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2C761D23" w14:textId="77777777" w:rsidR="00121751" w:rsidRPr="00D33766" w:rsidRDefault="00121751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A487FB0" w14:textId="77777777" w:rsidR="00121751" w:rsidRPr="00D33766" w:rsidRDefault="00121751" w:rsidP="003F10A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</w:t>
            </w:r>
            <w:r w:rsidRPr="00D33766">
              <w:rPr>
                <w:rFonts w:ascii="Arial" w:hAnsi="Arial" w:cs="Arial"/>
                <w:sz w:val="20"/>
                <w:szCs w:val="20"/>
                <w:lang w:val="en-GB"/>
              </w:rPr>
              <w:t>the abstract of the article comprehensive</w:t>
            </w:r>
          </w:p>
        </w:tc>
        <w:tc>
          <w:tcPr>
            <w:tcW w:w="1523" w:type="pct"/>
          </w:tcPr>
          <w:p w14:paraId="5A5750B6" w14:textId="77777777" w:rsidR="00121751" w:rsidRPr="00D33766" w:rsidRDefault="00121751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21751" w:rsidRPr="00D33766" w14:paraId="3650E94D" w14:textId="77777777" w:rsidTr="007222C8">
        <w:trPr>
          <w:trHeight w:val="859"/>
        </w:trPr>
        <w:tc>
          <w:tcPr>
            <w:tcW w:w="1265" w:type="pct"/>
            <w:noWrap/>
          </w:tcPr>
          <w:p w14:paraId="051BB7BA" w14:textId="77777777" w:rsidR="00121751" w:rsidRPr="00D33766" w:rsidRDefault="0012175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33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36412D8" w14:textId="77777777" w:rsidR="00121751" w:rsidRPr="00D33766" w:rsidRDefault="00121751" w:rsidP="003F10A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</w:t>
            </w:r>
            <w:r w:rsidRPr="00D33766">
              <w:rPr>
                <w:rFonts w:ascii="Arial" w:hAnsi="Arial" w:cs="Arial"/>
                <w:sz w:val="20"/>
                <w:szCs w:val="20"/>
                <w:lang w:val="en-GB"/>
              </w:rPr>
              <w:t>the manuscript scientifically, correct</w:t>
            </w:r>
          </w:p>
        </w:tc>
        <w:tc>
          <w:tcPr>
            <w:tcW w:w="1523" w:type="pct"/>
          </w:tcPr>
          <w:p w14:paraId="0133ABC2" w14:textId="77777777" w:rsidR="00121751" w:rsidRPr="00D33766" w:rsidRDefault="00121751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21751" w:rsidRPr="00D33766" w14:paraId="000232A5" w14:textId="77777777" w:rsidTr="007222C8">
        <w:trPr>
          <w:trHeight w:val="703"/>
        </w:trPr>
        <w:tc>
          <w:tcPr>
            <w:tcW w:w="1265" w:type="pct"/>
            <w:noWrap/>
          </w:tcPr>
          <w:p w14:paraId="5912EED0" w14:textId="77777777" w:rsidR="00121751" w:rsidRPr="00D33766" w:rsidRDefault="0012175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46607D93" w14:textId="77777777" w:rsidR="00121751" w:rsidRPr="00D33766" w:rsidRDefault="0012175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3376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EBE4C56" w14:textId="77777777" w:rsidR="00121751" w:rsidRPr="00D33766" w:rsidRDefault="00121751" w:rsidP="003F10A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the references sufficient and recent</w:t>
            </w:r>
          </w:p>
        </w:tc>
        <w:tc>
          <w:tcPr>
            <w:tcW w:w="1523" w:type="pct"/>
          </w:tcPr>
          <w:p w14:paraId="65837A92" w14:textId="77777777" w:rsidR="00121751" w:rsidRPr="00D33766" w:rsidRDefault="00121751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33766" w14:paraId="77982F63" w14:textId="77777777" w:rsidTr="007222C8">
        <w:trPr>
          <w:trHeight w:val="386"/>
        </w:trPr>
        <w:tc>
          <w:tcPr>
            <w:tcW w:w="1265" w:type="pct"/>
            <w:noWrap/>
          </w:tcPr>
          <w:p w14:paraId="6F5DA43A" w14:textId="77777777" w:rsidR="00F1171E" w:rsidRPr="00D337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6723F6D" w14:textId="77777777" w:rsidR="00F1171E" w:rsidRPr="00D3376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3376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17F8380E" w14:textId="77777777" w:rsidR="00F1171E" w:rsidRPr="00D337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88B2384" w14:textId="77777777" w:rsidR="00121751" w:rsidRPr="00D33766" w:rsidRDefault="00121751" w:rsidP="0012175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376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the language quality of the article suitable for scholarly communications</w:t>
            </w:r>
          </w:p>
          <w:p w14:paraId="7CDE3BCB" w14:textId="77777777" w:rsidR="00F1171E" w:rsidRPr="00D337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A8C777" w14:textId="77777777" w:rsidR="00F1171E" w:rsidRPr="00D337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9F90FA7" w14:textId="77777777" w:rsidR="00F1171E" w:rsidRPr="00D337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2DA310B" w14:textId="77777777" w:rsidR="00F1171E" w:rsidRPr="00D337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33766" w14:paraId="5DD1F0D2" w14:textId="77777777" w:rsidTr="007222C8">
        <w:trPr>
          <w:trHeight w:val="1178"/>
        </w:trPr>
        <w:tc>
          <w:tcPr>
            <w:tcW w:w="1265" w:type="pct"/>
            <w:noWrap/>
          </w:tcPr>
          <w:p w14:paraId="245ED23E" w14:textId="77777777" w:rsidR="00F1171E" w:rsidRPr="00D337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33766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D33766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D3376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64B44FF1" w14:textId="77777777" w:rsidR="00F1171E" w:rsidRPr="00D337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46BABF6" w14:textId="77777777" w:rsidR="00F1171E" w:rsidRPr="00D337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1B0ED48" w14:textId="77777777" w:rsidR="00F1171E" w:rsidRPr="00D337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B8BD92B" w14:textId="77777777" w:rsidR="00F1171E" w:rsidRPr="00D337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F1723AF" w14:textId="77777777" w:rsidR="00F1171E" w:rsidRPr="00D337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5C0BAFA" w14:textId="77777777" w:rsidR="00F1171E" w:rsidRPr="00D337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A10869F" w14:textId="77777777" w:rsidR="00F1171E" w:rsidRPr="00D337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70975E7" w14:textId="77777777" w:rsidR="00F1171E" w:rsidRPr="00D337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0FCE739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B16310" w14:textId="77777777" w:rsidR="00D33766" w:rsidRDefault="00D3376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DF0C22B" w14:textId="77777777" w:rsidR="00D33766" w:rsidRDefault="00D3376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3BED915" w14:textId="77777777" w:rsidR="00D33766" w:rsidRDefault="00D3376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90B4DA" w14:textId="77777777" w:rsidR="00D33766" w:rsidRPr="00D33766" w:rsidRDefault="00D3376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C77997" w:rsidRPr="00D33766" w14:paraId="299A57F2" w14:textId="77777777" w:rsidTr="009163DD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F5A6A" w14:textId="77777777" w:rsidR="00C77997" w:rsidRPr="00D33766" w:rsidRDefault="00C77997" w:rsidP="009163D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D3376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3376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67C4CC7" w14:textId="77777777" w:rsidR="00C77997" w:rsidRPr="00D33766" w:rsidRDefault="00C77997" w:rsidP="009163D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77997" w:rsidRPr="00D33766" w14:paraId="038ED9E5" w14:textId="77777777" w:rsidTr="009163DD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C96BD" w14:textId="77777777" w:rsidR="00C77997" w:rsidRPr="00D33766" w:rsidRDefault="00C77997" w:rsidP="009163D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9F9080" w14:textId="77777777" w:rsidR="00C77997" w:rsidRPr="00D33766" w:rsidRDefault="00C77997" w:rsidP="009163D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3376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72774F0C" w14:textId="77777777" w:rsidR="00C77997" w:rsidRPr="00D33766" w:rsidRDefault="00C77997" w:rsidP="009163DD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D3376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D3376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6206350" w14:textId="77777777" w:rsidR="00C77997" w:rsidRPr="00D33766" w:rsidRDefault="00C77997" w:rsidP="009163D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77997" w:rsidRPr="00D33766" w14:paraId="5A3F72F0" w14:textId="77777777" w:rsidTr="009163DD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9D3E6" w14:textId="77777777" w:rsidR="00C77997" w:rsidRPr="00D33766" w:rsidRDefault="00C77997" w:rsidP="009163DD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3376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D52F0C1" w14:textId="77777777" w:rsidR="00C77997" w:rsidRPr="00D33766" w:rsidRDefault="00C77997" w:rsidP="009163D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D98F" w14:textId="77777777" w:rsidR="00C77997" w:rsidRPr="00D33766" w:rsidRDefault="00C77997" w:rsidP="009163DD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3376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3376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3376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9A8F453" w14:textId="77777777" w:rsidR="00C77997" w:rsidRPr="00D33766" w:rsidRDefault="00C77997" w:rsidP="009163D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B208E4" w14:textId="77777777" w:rsidR="00C77997" w:rsidRPr="00D33766" w:rsidRDefault="00C77997" w:rsidP="009163D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060BECAC" w14:textId="77777777" w:rsidR="00C77997" w:rsidRPr="00D33766" w:rsidRDefault="00C77997" w:rsidP="009163D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832DCC" w14:textId="77777777" w:rsidR="00C77997" w:rsidRPr="00D33766" w:rsidRDefault="00C77997" w:rsidP="009163D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D809E23" w14:textId="77777777" w:rsidR="00C77997" w:rsidRPr="00D33766" w:rsidRDefault="00C77997" w:rsidP="009163D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F29534D" w14:textId="77777777" w:rsidR="00C77997" w:rsidRPr="00D33766" w:rsidRDefault="00C77997" w:rsidP="00C77997">
      <w:pPr>
        <w:rPr>
          <w:rFonts w:ascii="Arial" w:hAnsi="Arial" w:cs="Arial"/>
          <w:sz w:val="20"/>
          <w:szCs w:val="20"/>
        </w:rPr>
      </w:pPr>
    </w:p>
    <w:bookmarkEnd w:id="1"/>
    <w:p w14:paraId="2AE31B5C" w14:textId="77777777" w:rsidR="00D33766" w:rsidRPr="001B5AA5" w:rsidRDefault="00D33766" w:rsidP="00D3376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659D5F61" w14:textId="77777777" w:rsidR="00D33766" w:rsidRPr="001B5AA5" w:rsidRDefault="00D33766" w:rsidP="00D3376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B5AA5">
        <w:rPr>
          <w:rFonts w:ascii="Arial" w:hAnsi="Arial" w:cs="Arial"/>
          <w:b/>
          <w:u w:val="single"/>
        </w:rPr>
        <w:t>Reviewer details:</w:t>
      </w:r>
    </w:p>
    <w:p w14:paraId="6160E69A" w14:textId="77777777" w:rsidR="00D33766" w:rsidRPr="001B5AA5" w:rsidRDefault="00D33766" w:rsidP="00D3376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B5AA5">
        <w:rPr>
          <w:rFonts w:ascii="Arial" w:hAnsi="Arial" w:cs="Arial"/>
          <w:b/>
          <w:color w:val="000000"/>
        </w:rPr>
        <w:t xml:space="preserve">Praveen Kumar Dasari, Mother Teresa Pharmacy </w:t>
      </w:r>
      <w:proofErr w:type="gramStart"/>
      <w:r w:rsidRPr="001B5AA5">
        <w:rPr>
          <w:rFonts w:ascii="Arial" w:hAnsi="Arial" w:cs="Arial"/>
          <w:b/>
          <w:color w:val="000000"/>
        </w:rPr>
        <w:t>College ,</w:t>
      </w:r>
      <w:proofErr w:type="gramEnd"/>
      <w:r w:rsidRPr="001B5AA5">
        <w:rPr>
          <w:rFonts w:ascii="Arial" w:hAnsi="Arial" w:cs="Arial"/>
          <w:b/>
          <w:color w:val="000000"/>
        </w:rPr>
        <w:t xml:space="preserve"> India</w:t>
      </w:r>
    </w:p>
    <w:p w14:paraId="47B0C3D6" w14:textId="77777777" w:rsidR="004C3DF1" w:rsidRPr="00D33766" w:rsidRDefault="004C3DF1" w:rsidP="00C77997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D3376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8A9253" w14:textId="77777777" w:rsidR="004A1788" w:rsidRPr="0000007A" w:rsidRDefault="004A1788" w:rsidP="0099583E">
      <w:r>
        <w:separator/>
      </w:r>
    </w:p>
  </w:endnote>
  <w:endnote w:type="continuationSeparator" w:id="0">
    <w:p w14:paraId="3E2824F0" w14:textId="77777777" w:rsidR="004A1788" w:rsidRPr="0000007A" w:rsidRDefault="004A178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29B0F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C06F1" w14:textId="77777777" w:rsidR="004A1788" w:rsidRPr="0000007A" w:rsidRDefault="004A1788" w:rsidP="0099583E">
      <w:r>
        <w:separator/>
      </w:r>
    </w:p>
  </w:footnote>
  <w:footnote w:type="continuationSeparator" w:id="0">
    <w:p w14:paraId="39115F43" w14:textId="77777777" w:rsidR="004A1788" w:rsidRPr="0000007A" w:rsidRDefault="004A178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E3B3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9319B8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F290E1E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3206193">
    <w:abstractNumId w:val="3"/>
  </w:num>
  <w:num w:numId="2" w16cid:durableId="819809624">
    <w:abstractNumId w:val="6"/>
  </w:num>
  <w:num w:numId="3" w16cid:durableId="983123435">
    <w:abstractNumId w:val="5"/>
  </w:num>
  <w:num w:numId="4" w16cid:durableId="845246661">
    <w:abstractNumId w:val="7"/>
  </w:num>
  <w:num w:numId="5" w16cid:durableId="1198195932">
    <w:abstractNumId w:val="4"/>
  </w:num>
  <w:num w:numId="6" w16cid:durableId="1214004823">
    <w:abstractNumId w:val="0"/>
  </w:num>
  <w:num w:numId="7" w16cid:durableId="1886257549">
    <w:abstractNumId w:val="1"/>
  </w:num>
  <w:num w:numId="8" w16cid:durableId="1704553614">
    <w:abstractNumId w:val="9"/>
  </w:num>
  <w:num w:numId="9" w16cid:durableId="1059134126">
    <w:abstractNumId w:val="8"/>
  </w:num>
  <w:num w:numId="10" w16cid:durableId="8053942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751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1D3B"/>
    <w:rsid w:val="002C40B8"/>
    <w:rsid w:val="002D51E1"/>
    <w:rsid w:val="002D60EF"/>
    <w:rsid w:val="002E10DF"/>
    <w:rsid w:val="002E1211"/>
    <w:rsid w:val="002E2339"/>
    <w:rsid w:val="002E5C81"/>
    <w:rsid w:val="002E6D86"/>
    <w:rsid w:val="002E7787"/>
    <w:rsid w:val="002F6935"/>
    <w:rsid w:val="0031140E"/>
    <w:rsid w:val="00312559"/>
    <w:rsid w:val="003204B8"/>
    <w:rsid w:val="00326D7D"/>
    <w:rsid w:val="0033018A"/>
    <w:rsid w:val="0033692F"/>
    <w:rsid w:val="00353718"/>
    <w:rsid w:val="00374F93"/>
    <w:rsid w:val="00377F1D"/>
    <w:rsid w:val="00385DF9"/>
    <w:rsid w:val="00394901"/>
    <w:rsid w:val="0039523A"/>
    <w:rsid w:val="003A04E7"/>
    <w:rsid w:val="003A1C45"/>
    <w:rsid w:val="003A4991"/>
    <w:rsid w:val="003A6E1A"/>
    <w:rsid w:val="003B1D0B"/>
    <w:rsid w:val="003B2172"/>
    <w:rsid w:val="003C0A7D"/>
    <w:rsid w:val="003D1BDE"/>
    <w:rsid w:val="003D1D8F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1788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1476"/>
    <w:rsid w:val="005B3509"/>
    <w:rsid w:val="005C25A0"/>
    <w:rsid w:val="005D230D"/>
    <w:rsid w:val="005D2A2A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2C32"/>
    <w:rsid w:val="00780B67"/>
    <w:rsid w:val="0078181E"/>
    <w:rsid w:val="00781D07"/>
    <w:rsid w:val="007A62F8"/>
    <w:rsid w:val="007B1099"/>
    <w:rsid w:val="007B3B7A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4DE5"/>
    <w:rsid w:val="009245E3"/>
    <w:rsid w:val="00942DEE"/>
    <w:rsid w:val="00944D39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26DA"/>
    <w:rsid w:val="00C635B6"/>
    <w:rsid w:val="00C70DFC"/>
    <w:rsid w:val="00C7441A"/>
    <w:rsid w:val="00C77997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3766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5563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1AEE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3DB9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C176FB"/>
  <w15:docId w15:val="{A59E488B-2320-418E-9CE3-17423859E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9523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3376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68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8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9</cp:revision>
  <dcterms:created xsi:type="dcterms:W3CDTF">2023-08-30T09:21:00Z</dcterms:created>
  <dcterms:modified xsi:type="dcterms:W3CDTF">2025-08-1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